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DD684" w14:textId="017A424A" w:rsidR="001D0201" w:rsidRDefault="001D0201">
      <w:pPr>
        <w:widowControl/>
        <w:jc w:val="left"/>
      </w:pPr>
    </w:p>
    <w:p w14:paraId="1476C7F1" w14:textId="58FF56EA" w:rsidR="001D0201" w:rsidRPr="00442A93" w:rsidRDefault="002750D0" w:rsidP="007477F1">
      <w:pPr>
        <w:tabs>
          <w:tab w:val="left" w:pos="600"/>
        </w:tabs>
        <w:rPr>
          <w:rFonts w:ascii="小标宋" w:eastAsia="小标宋" w:hAnsi="Times New Roman" w:cs="Times New Roman"/>
          <w:bCs/>
          <w:kern w:val="0"/>
          <w:sz w:val="32"/>
          <w:szCs w:val="32"/>
        </w:rPr>
      </w:pPr>
      <w:r w:rsidRPr="00442A93">
        <w:rPr>
          <w:rFonts w:ascii="小标宋" w:eastAsia="小标宋" w:hAnsi="Times New Roman" w:cs="Times New Roman" w:hint="eastAsia"/>
          <w:bCs/>
          <w:kern w:val="0"/>
          <w:sz w:val="32"/>
          <w:szCs w:val="32"/>
        </w:rPr>
        <w:t>附件</w:t>
      </w:r>
    </w:p>
    <w:p w14:paraId="226B5D21" w14:textId="0776B6AE" w:rsidR="001D0201" w:rsidRPr="001D0201" w:rsidRDefault="001D0201" w:rsidP="001D0201">
      <w:pPr>
        <w:widowControl/>
        <w:overflowPunct w:val="0"/>
        <w:autoSpaceDE w:val="0"/>
        <w:autoSpaceDN w:val="0"/>
        <w:adjustRightInd w:val="0"/>
        <w:snapToGrid w:val="0"/>
        <w:spacing w:line="660" w:lineRule="exact"/>
        <w:jc w:val="center"/>
        <w:textAlignment w:val="baseline"/>
        <w:rPr>
          <w:rFonts w:ascii="黑体" w:eastAsia="黑体" w:hAnsi="黑体" w:cs="Times New Roman"/>
          <w:bCs/>
          <w:kern w:val="0"/>
          <w:sz w:val="36"/>
          <w:szCs w:val="36"/>
        </w:rPr>
      </w:pPr>
      <w:r w:rsidRPr="001D0201">
        <w:rPr>
          <w:rFonts w:ascii="黑体" w:eastAsia="黑体" w:hAnsi="黑体" w:cs="Times New Roman" w:hint="eastAsia"/>
          <w:bCs/>
          <w:kern w:val="0"/>
          <w:sz w:val="36"/>
          <w:szCs w:val="36"/>
        </w:rPr>
        <w:t>20</w:t>
      </w:r>
      <w:r w:rsidRPr="001D0201">
        <w:rPr>
          <w:rFonts w:ascii="黑体" w:eastAsia="黑体" w:hAnsi="黑体" w:cs="Times New Roman"/>
          <w:bCs/>
          <w:kern w:val="0"/>
          <w:sz w:val="36"/>
          <w:szCs w:val="36"/>
        </w:rPr>
        <w:t>20</w:t>
      </w:r>
      <w:r w:rsidRPr="001D0201">
        <w:rPr>
          <w:rFonts w:ascii="黑体" w:eastAsia="黑体" w:hAnsi="黑体" w:cs="Times New Roman" w:hint="eastAsia"/>
          <w:bCs/>
          <w:kern w:val="0"/>
          <w:sz w:val="36"/>
          <w:szCs w:val="36"/>
        </w:rPr>
        <w:t>年</w:t>
      </w:r>
      <w:r w:rsidRPr="00442A93">
        <w:rPr>
          <w:rFonts w:ascii="黑体" w:eastAsia="黑体" w:hAnsi="黑体" w:cs="Times New Roman" w:hint="eastAsia"/>
          <w:bCs/>
          <w:kern w:val="0"/>
          <w:sz w:val="36"/>
          <w:szCs w:val="36"/>
        </w:rPr>
        <w:t>IE</w:t>
      </w:r>
      <w:r w:rsidRPr="00442A93">
        <w:rPr>
          <w:rFonts w:ascii="黑体" w:eastAsia="黑体" w:hAnsi="黑体" w:cs="Times New Roman"/>
          <w:bCs/>
          <w:kern w:val="0"/>
          <w:sz w:val="36"/>
          <w:szCs w:val="36"/>
        </w:rPr>
        <w:t>T(中国)真空电子学博士生学术论坛</w:t>
      </w:r>
    </w:p>
    <w:p w14:paraId="0BE08758" w14:textId="77777777" w:rsidR="001D0201" w:rsidRPr="001D0201" w:rsidRDefault="001D0201" w:rsidP="001D0201">
      <w:pPr>
        <w:widowControl/>
        <w:overflowPunct w:val="0"/>
        <w:autoSpaceDE w:val="0"/>
        <w:autoSpaceDN w:val="0"/>
        <w:adjustRightInd w:val="0"/>
        <w:snapToGrid w:val="0"/>
        <w:spacing w:line="660" w:lineRule="exact"/>
        <w:jc w:val="center"/>
        <w:textAlignment w:val="baseline"/>
        <w:rPr>
          <w:rFonts w:ascii="黑体" w:eastAsia="黑体" w:hAnsi="黑体" w:cs="Times New Roman"/>
          <w:bCs/>
          <w:kern w:val="0"/>
          <w:sz w:val="36"/>
          <w:szCs w:val="36"/>
        </w:rPr>
      </w:pPr>
      <w:r w:rsidRPr="001D0201">
        <w:rPr>
          <w:rFonts w:ascii="黑体" w:eastAsia="黑体" w:hAnsi="黑体" w:cs="Times New Roman" w:hint="eastAsia"/>
          <w:bCs/>
          <w:kern w:val="0"/>
          <w:sz w:val="36"/>
          <w:szCs w:val="36"/>
        </w:rPr>
        <w:t>会议回执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60"/>
        <w:gridCol w:w="1215"/>
        <w:gridCol w:w="2465"/>
        <w:gridCol w:w="1563"/>
        <w:gridCol w:w="1021"/>
        <w:gridCol w:w="1098"/>
      </w:tblGrid>
      <w:tr w:rsidR="001D0201" w:rsidRPr="001D0201" w14:paraId="4EE95F3E" w14:textId="77777777" w:rsidTr="0034402D">
        <w:trPr>
          <w:trHeight w:hRule="exact" w:val="784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4F1F7" w14:textId="77777777" w:rsidR="001D0201" w:rsidRPr="001D0201" w:rsidRDefault="001D0201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单位名称</w:t>
            </w:r>
          </w:p>
        </w:tc>
        <w:tc>
          <w:tcPr>
            <w:tcW w:w="431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37703" w14:textId="77777777" w:rsidR="001D0201" w:rsidRPr="001D0201" w:rsidRDefault="001D0201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303AA33D" w14:textId="77777777" w:rsidTr="0034402D">
        <w:trPr>
          <w:trHeight w:hRule="exact" w:val="956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AFCAF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Times New Roman" w:eastAsia="宋体" w:hAnsi="Times New Roman" w:cs="Times New Roman"/>
                <w:b/>
                <w:kern w:val="0"/>
                <w:sz w:val="22"/>
              </w:rPr>
            </w:pPr>
            <w:r w:rsidRPr="001D0201">
              <w:rPr>
                <w:rFonts w:ascii="Times New Roman" w:eastAsia="宋体" w:hAnsi="Times New Roman" w:cs="Times New Roman"/>
                <w:b/>
                <w:kern w:val="0"/>
                <w:sz w:val="22"/>
              </w:rPr>
              <w:t>姓名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0EC8F" w14:textId="7B1DDB36" w:rsidR="0034402D" w:rsidRPr="001D0201" w:rsidRDefault="0034402D" w:rsidP="00B97DD0">
            <w:pPr>
              <w:widowControl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职称/职务</w:t>
            </w:r>
          </w:p>
        </w:tc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15D8" w14:textId="1EC7ADDE" w:rsidR="0034402D" w:rsidRPr="001D0201" w:rsidRDefault="0034402D" w:rsidP="00B97DD0">
            <w:pPr>
              <w:widowControl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报告题</w:t>
            </w: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目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AB360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手 机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046D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E-mail</w:t>
            </w:r>
          </w:p>
        </w:tc>
      </w:tr>
      <w:tr w:rsidR="0034402D" w:rsidRPr="001D0201" w14:paraId="2A85518D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51BD3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861F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008B" w14:textId="591E75A1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FC79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89F55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5BE690C0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6679C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A6FB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E2B1" w14:textId="7D29BD91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8A78D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07A75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5F24E351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C0313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DE6B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29FB2" w14:textId="2D12AAC4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514AD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726B5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0A32D353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020C4" w14:textId="1C5061D8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9C151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5F19E" w14:textId="702B9BED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32240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5C1A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B878CC" w:rsidRPr="001D0201" w14:paraId="0FF6C8EC" w14:textId="77777777" w:rsidTr="00B878CC">
        <w:trPr>
          <w:trHeight w:val="548"/>
        </w:trPr>
        <w:tc>
          <w:tcPr>
            <w:tcW w:w="68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EC878D" w14:textId="7D72B5BF" w:rsidR="00B878CC" w:rsidRDefault="00B878CC" w:rsidP="00B97DD0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Times New Roman" w:eastAsia="宋体" w:hAnsi="Times New Roman" w:cs="Times New Roman"/>
                <w:b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b/>
                <w:kern w:val="0"/>
                <w:sz w:val="22"/>
              </w:rPr>
              <w:t>备注</w:t>
            </w:r>
          </w:p>
        </w:tc>
        <w:tc>
          <w:tcPr>
            <w:tcW w:w="21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D42CB" w14:textId="742C70ED" w:rsidR="00B878CC" w:rsidRDefault="00B878CC" w:rsidP="00B878CC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是否参加</w:t>
            </w:r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11</w:t>
            </w:r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月</w:t>
            </w: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28</w:t>
            </w: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日晚宴</w:t>
            </w: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?</w:t>
            </w:r>
          </w:p>
        </w:tc>
        <w:tc>
          <w:tcPr>
            <w:tcW w:w="21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8F189" w14:textId="5F65B038" w:rsidR="00B878CC" w:rsidRDefault="00B878CC" w:rsidP="00B878CC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是</w:t>
            </w: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/</w:t>
            </w: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否</w:t>
            </w:r>
          </w:p>
        </w:tc>
      </w:tr>
      <w:tr w:rsidR="00B878CC" w:rsidRPr="001D0201" w14:paraId="759E2AD4" w14:textId="77777777" w:rsidTr="00B878CC">
        <w:trPr>
          <w:trHeight w:hRule="exact" w:val="589"/>
        </w:trPr>
        <w:tc>
          <w:tcPr>
            <w:tcW w:w="68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5B831" w14:textId="77777777" w:rsidR="00B878CC" w:rsidRDefault="00B878CC" w:rsidP="00B97DD0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Times New Roman" w:eastAsia="宋体" w:hAnsi="Times New Roman" w:cs="Times New Roman"/>
                <w:b/>
                <w:kern w:val="0"/>
                <w:sz w:val="22"/>
              </w:rPr>
            </w:pPr>
          </w:p>
        </w:tc>
        <w:tc>
          <w:tcPr>
            <w:tcW w:w="431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1298" w14:textId="614B8A7F" w:rsidR="00B878CC" w:rsidRDefault="00B878CC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</w:tbl>
    <w:p w14:paraId="024D5958" w14:textId="77777777" w:rsidR="001D0201" w:rsidRPr="001D0201" w:rsidRDefault="001D0201" w:rsidP="001D0201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宋体" w:eastAsia="宋体" w:hAnsi="Times New Roman" w:cs="宋体"/>
          <w:color w:val="000000"/>
          <w:kern w:val="0"/>
          <w:sz w:val="24"/>
          <w:szCs w:val="21"/>
        </w:rPr>
      </w:pPr>
      <w:r w:rsidRPr="00CE0977">
        <w:rPr>
          <w:rFonts w:ascii="宋体" w:eastAsia="宋体" w:hAnsi="Times New Roman" w:cs="宋体" w:hint="eastAsia"/>
          <w:color w:val="000000"/>
          <w:kern w:val="0"/>
          <w:sz w:val="22"/>
        </w:rPr>
        <w:t>注</w:t>
      </w:r>
      <w:r w:rsidRPr="001D0201">
        <w:rPr>
          <w:rFonts w:ascii="宋体" w:eastAsia="宋体" w:hAnsi="Times New Roman" w:cs="宋体" w:hint="eastAsia"/>
          <w:color w:val="000000"/>
          <w:kern w:val="0"/>
          <w:sz w:val="24"/>
          <w:szCs w:val="21"/>
        </w:rPr>
        <w:t>：</w:t>
      </w:r>
    </w:p>
    <w:p w14:paraId="6C692868" w14:textId="2E9AA143" w:rsidR="001D0201" w:rsidRDefault="001D0201" w:rsidP="00F7255F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宋体" w:eastAsia="宋体" w:hAnsi="Times New Roman" w:cs="宋体"/>
          <w:color w:val="000000"/>
          <w:kern w:val="0"/>
          <w:sz w:val="24"/>
          <w:szCs w:val="24"/>
        </w:rPr>
      </w:pPr>
      <w:r w:rsidRPr="001D0201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(1) </w:t>
      </w:r>
      <w:r w:rsidRPr="001D0201">
        <w:rPr>
          <w:rFonts w:ascii="宋体" w:eastAsia="宋体" w:hAnsi="Times New Roman" w:cs="宋体" w:hint="eastAsia"/>
          <w:color w:val="000000"/>
          <w:kern w:val="0"/>
          <w:sz w:val="22"/>
        </w:rPr>
        <w:t>请参会代表将</w:t>
      </w:r>
      <w:r w:rsidR="00445DD6">
        <w:rPr>
          <w:rFonts w:ascii="宋体" w:eastAsia="宋体" w:hAnsi="Times New Roman" w:cs="宋体" w:hint="eastAsia"/>
          <w:color w:val="000000"/>
          <w:kern w:val="0"/>
          <w:sz w:val="22"/>
        </w:rPr>
        <w:t>参会</w:t>
      </w:r>
      <w:r w:rsidRPr="001D0201">
        <w:rPr>
          <w:rFonts w:ascii="宋体" w:eastAsia="宋体" w:hAnsi="Times New Roman" w:cs="宋体"/>
          <w:color w:val="000000"/>
          <w:kern w:val="0"/>
          <w:sz w:val="22"/>
        </w:rPr>
        <w:t>回执</w:t>
      </w:r>
      <w:r w:rsidRPr="001D0201">
        <w:rPr>
          <w:rFonts w:ascii="宋体" w:eastAsia="宋体" w:hAnsi="Times New Roman" w:cs="宋体" w:hint="eastAsia"/>
          <w:color w:val="000000"/>
          <w:kern w:val="0"/>
          <w:sz w:val="22"/>
        </w:rPr>
        <w:t>于</w:t>
      </w:r>
      <w:r w:rsidRPr="00CE0977">
        <w:rPr>
          <w:rFonts w:ascii="Times New Roman" w:eastAsia="宋体" w:hAnsi="Times New Roman" w:cs="Times New Roman"/>
          <w:color w:val="000000"/>
          <w:kern w:val="0"/>
          <w:sz w:val="22"/>
        </w:rPr>
        <w:t>2020</w:t>
      </w:r>
      <w:r w:rsidRPr="001D0201">
        <w:rPr>
          <w:rFonts w:ascii="宋体" w:eastAsia="宋体" w:hAnsi="Times New Roman" w:cs="宋体"/>
          <w:color w:val="000000"/>
          <w:kern w:val="0"/>
          <w:sz w:val="22"/>
        </w:rPr>
        <w:t>年</w:t>
      </w:r>
      <w:r w:rsidR="00B97DD0" w:rsidRPr="00CE0977">
        <w:rPr>
          <w:rFonts w:ascii="Times New Roman" w:eastAsia="宋体" w:hAnsi="Times New Roman" w:cs="Times New Roman"/>
          <w:color w:val="000000"/>
          <w:kern w:val="0"/>
          <w:sz w:val="22"/>
        </w:rPr>
        <w:t>11</w:t>
      </w:r>
      <w:r w:rsidRPr="001D0201">
        <w:rPr>
          <w:rFonts w:ascii="宋体" w:eastAsia="宋体" w:hAnsi="Times New Roman" w:cs="宋体"/>
          <w:color w:val="000000"/>
          <w:kern w:val="0"/>
          <w:sz w:val="22"/>
        </w:rPr>
        <w:t>月</w:t>
      </w:r>
      <w:r w:rsidR="00014A44">
        <w:rPr>
          <w:rFonts w:ascii="Times New Roman" w:eastAsia="宋体" w:hAnsi="Times New Roman" w:cs="Times New Roman" w:hint="eastAsia"/>
          <w:color w:val="000000"/>
          <w:kern w:val="0"/>
          <w:sz w:val="22"/>
        </w:rPr>
        <w:t>1</w:t>
      </w:r>
      <w:r w:rsidR="00D623B7">
        <w:rPr>
          <w:rFonts w:ascii="Times New Roman" w:eastAsia="宋体" w:hAnsi="Times New Roman" w:cs="Times New Roman" w:hint="eastAsia"/>
          <w:color w:val="000000"/>
          <w:kern w:val="0"/>
          <w:sz w:val="22"/>
        </w:rPr>
        <w:t>5</w:t>
      </w:r>
      <w:r w:rsidRPr="001D0201">
        <w:rPr>
          <w:rFonts w:ascii="宋体" w:eastAsia="宋体" w:hAnsi="Times New Roman" w:cs="宋体"/>
          <w:color w:val="000000"/>
          <w:kern w:val="0"/>
          <w:sz w:val="22"/>
        </w:rPr>
        <w:t>日</w:t>
      </w:r>
      <w:r w:rsidRPr="001D0201">
        <w:rPr>
          <w:rFonts w:ascii="宋体" w:eastAsia="宋体" w:hAnsi="Times New Roman" w:cs="宋体" w:hint="eastAsia"/>
          <w:color w:val="000000"/>
          <w:kern w:val="0"/>
          <w:sz w:val="22"/>
        </w:rPr>
        <w:t>前</w:t>
      </w:r>
      <w:r w:rsidR="00F7255F">
        <w:rPr>
          <w:rFonts w:ascii="宋体" w:eastAsia="宋体" w:hAnsi="Times New Roman" w:cs="宋体" w:hint="eastAsia"/>
          <w:color w:val="000000"/>
          <w:kern w:val="0"/>
          <w:sz w:val="22"/>
        </w:rPr>
        <w:t>发送至会务组邮箱</w:t>
      </w:r>
      <w:hyperlink r:id="rId5" w:history="1">
        <w:r w:rsidR="00F7255F" w:rsidRPr="00DA0A39">
          <w:rPr>
            <w:rStyle w:val="Hyperlink"/>
            <w:rFonts w:ascii="Times New Roman" w:eastAsia="宋体" w:hAnsi="Times New Roman" w:cs="Times New Roman"/>
            <w:kern w:val="0"/>
            <w:sz w:val="22"/>
          </w:rPr>
          <w:t>IET2020@163.com</w:t>
        </w:r>
      </w:hyperlink>
      <w:r w:rsidRPr="00CE0977">
        <w:rPr>
          <w:rFonts w:ascii="宋体" w:eastAsia="宋体" w:hAnsi="Times New Roman" w:cs="宋体" w:hint="eastAsia"/>
          <w:color w:val="000000"/>
          <w:kern w:val="0"/>
          <w:sz w:val="22"/>
        </w:rPr>
        <w:t>，以便确定代表人数、安排</w:t>
      </w:r>
      <w:r w:rsidR="00F92A9C" w:rsidRPr="00CE0977">
        <w:rPr>
          <w:rFonts w:ascii="宋体" w:eastAsia="宋体" w:hAnsi="Times New Roman" w:cs="宋体" w:hint="eastAsia"/>
          <w:color w:val="000000"/>
          <w:kern w:val="0"/>
          <w:sz w:val="22"/>
        </w:rPr>
        <w:t>会</w:t>
      </w:r>
      <w:r w:rsidRPr="00CE0977">
        <w:rPr>
          <w:rFonts w:ascii="宋体" w:eastAsia="宋体" w:hAnsi="Times New Roman" w:cs="宋体" w:hint="eastAsia"/>
          <w:color w:val="000000"/>
          <w:kern w:val="0"/>
          <w:sz w:val="22"/>
        </w:rPr>
        <w:t>务活动</w:t>
      </w:r>
      <w:r w:rsidRPr="001D0201">
        <w:rPr>
          <w:rFonts w:ascii="宋体" w:eastAsia="宋体" w:hAnsi="Times New Roman" w:cs="宋体" w:hint="eastAsia"/>
          <w:color w:val="000000"/>
          <w:kern w:val="0"/>
          <w:sz w:val="24"/>
          <w:szCs w:val="24"/>
        </w:rPr>
        <w:t>。</w:t>
      </w:r>
    </w:p>
    <w:p w14:paraId="42AB1953" w14:textId="74A91BF8" w:rsidR="00B878CC" w:rsidRDefault="0034402D" w:rsidP="001D0201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Times New Roman" w:eastAsia="宋体" w:hAnsi="Times New Roman" w:cs="Times New Roman" w:hint="eastAsia"/>
          <w:b/>
          <w:bCs/>
          <w:color w:val="000000"/>
          <w:kern w:val="0"/>
          <w:sz w:val="22"/>
        </w:rPr>
        <w:t>(</w:t>
      </w:r>
      <w:r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2) 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学生请在职称/职务栏填写硕士或者博士。</w:t>
      </w:r>
    </w:p>
    <w:p w14:paraId="19401AC4" w14:textId="55657C20" w:rsidR="001D0201" w:rsidRPr="001D0201" w:rsidRDefault="001D0201" w:rsidP="001D0201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  <w:r w:rsidRPr="001D0201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(</w:t>
      </w:r>
      <w:r w:rsidR="00B878CC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2"/>
        </w:rPr>
        <w:t>3</w:t>
      </w:r>
      <w:r w:rsidRPr="001D0201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)</w:t>
      </w:r>
      <w:r w:rsidRPr="001D0201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2"/>
        </w:rPr>
        <w:t xml:space="preserve"> </w:t>
      </w:r>
      <w:r w:rsidRPr="001D0201">
        <w:rPr>
          <w:rFonts w:ascii="宋体" w:eastAsia="宋体" w:hAnsi="Times New Roman" w:cs="宋体" w:hint="eastAsia"/>
          <w:color w:val="000000"/>
          <w:kern w:val="0"/>
          <w:sz w:val="22"/>
        </w:rPr>
        <w:t>如有对饮食有特殊要求的少数民族代表，请在备注信息中标明。</w:t>
      </w:r>
    </w:p>
    <w:p w14:paraId="2D5C5122" w14:textId="2EDFA8CB" w:rsidR="00AB4261" w:rsidRPr="001D0201" w:rsidRDefault="00AB4261" w:rsidP="007477F1">
      <w:pPr>
        <w:tabs>
          <w:tab w:val="left" w:pos="600"/>
        </w:tabs>
      </w:pPr>
    </w:p>
    <w:sectPr w:rsidR="00AB4261" w:rsidRPr="001D02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小标宋">
    <w:altName w:val="微软雅黑"/>
    <w:charset w:val="86"/>
    <w:family w:val="script"/>
    <w:pitch w:val="fixed"/>
    <w:sig w:usb0="00000000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10E5A"/>
    <w:multiLevelType w:val="hybridMultilevel"/>
    <w:tmpl w:val="8DB6215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9CB3FC3"/>
    <w:multiLevelType w:val="hybridMultilevel"/>
    <w:tmpl w:val="BD806A1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FA738F"/>
    <w:multiLevelType w:val="hybridMultilevel"/>
    <w:tmpl w:val="FDE82FD4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F486433"/>
    <w:multiLevelType w:val="hybridMultilevel"/>
    <w:tmpl w:val="778E1E1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231C84"/>
    <w:multiLevelType w:val="hybridMultilevel"/>
    <w:tmpl w:val="4E3232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NDSwNDUwMTE3NrdQ0lEKTi0uzszPAykwrgUAO7+PsSwAAAA="/>
  </w:docVars>
  <w:rsids>
    <w:rsidRoot w:val="00DC4764"/>
    <w:rsid w:val="0000316A"/>
    <w:rsid w:val="00014A44"/>
    <w:rsid w:val="000B22F9"/>
    <w:rsid w:val="000E6CD4"/>
    <w:rsid w:val="00166A33"/>
    <w:rsid w:val="001A78E1"/>
    <w:rsid w:val="001D0201"/>
    <w:rsid w:val="001D2F1A"/>
    <w:rsid w:val="002022E9"/>
    <w:rsid w:val="00220688"/>
    <w:rsid w:val="0025569E"/>
    <w:rsid w:val="002750D0"/>
    <w:rsid w:val="00283440"/>
    <w:rsid w:val="00287D18"/>
    <w:rsid w:val="002979E4"/>
    <w:rsid w:val="002C3965"/>
    <w:rsid w:val="002C5593"/>
    <w:rsid w:val="0034402D"/>
    <w:rsid w:val="0036622F"/>
    <w:rsid w:val="00396EE8"/>
    <w:rsid w:val="0039753B"/>
    <w:rsid w:val="003A00B2"/>
    <w:rsid w:val="003B522C"/>
    <w:rsid w:val="003F7B79"/>
    <w:rsid w:val="00403461"/>
    <w:rsid w:val="00442A93"/>
    <w:rsid w:val="00445DD6"/>
    <w:rsid w:val="004F2670"/>
    <w:rsid w:val="00670C1A"/>
    <w:rsid w:val="006B56E5"/>
    <w:rsid w:val="006B5C0C"/>
    <w:rsid w:val="006D1AAB"/>
    <w:rsid w:val="007477F1"/>
    <w:rsid w:val="007B6FEE"/>
    <w:rsid w:val="008A5979"/>
    <w:rsid w:val="008B0422"/>
    <w:rsid w:val="00931CA8"/>
    <w:rsid w:val="00954091"/>
    <w:rsid w:val="0097320A"/>
    <w:rsid w:val="009C4889"/>
    <w:rsid w:val="00AB4261"/>
    <w:rsid w:val="00AB4FFA"/>
    <w:rsid w:val="00AF6978"/>
    <w:rsid w:val="00B61B1A"/>
    <w:rsid w:val="00B878CC"/>
    <w:rsid w:val="00B97DD0"/>
    <w:rsid w:val="00C14DC3"/>
    <w:rsid w:val="00CD6CBA"/>
    <w:rsid w:val="00CE0977"/>
    <w:rsid w:val="00D60F7C"/>
    <w:rsid w:val="00D623B7"/>
    <w:rsid w:val="00D87CE8"/>
    <w:rsid w:val="00DB0877"/>
    <w:rsid w:val="00DC4764"/>
    <w:rsid w:val="00DD6BD2"/>
    <w:rsid w:val="00E273BA"/>
    <w:rsid w:val="00F7255F"/>
    <w:rsid w:val="00F92A9C"/>
    <w:rsid w:val="00FA0D07"/>
    <w:rsid w:val="00FA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BA78A"/>
  <w15:docId w15:val="{38CF7BB8-F255-472E-8D29-0C2D18EAC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020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020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2A93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09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977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725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ET2020@163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</dc:creator>
  <cp:lastModifiedBy>Lei</cp:lastModifiedBy>
  <cp:revision>17</cp:revision>
  <cp:lastPrinted>2020-09-17T13:51:00Z</cp:lastPrinted>
  <dcterms:created xsi:type="dcterms:W3CDTF">2020-09-17T13:51:00Z</dcterms:created>
  <dcterms:modified xsi:type="dcterms:W3CDTF">2020-10-13T07:24:00Z</dcterms:modified>
</cp:coreProperties>
</file>